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9B3A4" w14:textId="01349A54" w:rsidR="00BF2596" w:rsidRPr="00317F5A" w:rsidRDefault="00317F5A" w:rsidP="00BF2596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48"/>
          <w:szCs w:val="48"/>
          <w:u w:val="single"/>
          <w14:ligatures w14:val="none"/>
        </w:rPr>
      </w:pPr>
      <w:r w:rsidRPr="00317F5A">
        <w:rPr>
          <w:b/>
          <w:bCs/>
          <w:sz w:val="32"/>
          <w:szCs w:val="32"/>
          <w:u w:val="single"/>
        </w:rPr>
        <w:t>I</w:t>
      </w:r>
      <w:r w:rsidRPr="00317F5A">
        <w:rPr>
          <w:b/>
          <w:bCs/>
          <w:sz w:val="32"/>
          <w:szCs w:val="32"/>
          <w:u w:val="single"/>
        </w:rPr>
        <w:t>ncrease the VM version from 1</w:t>
      </w:r>
      <w:r w:rsidRPr="00317F5A">
        <w:rPr>
          <w:b/>
          <w:bCs/>
          <w:sz w:val="32"/>
          <w:szCs w:val="32"/>
          <w:u w:val="single"/>
        </w:rPr>
        <w:t>4</w:t>
      </w:r>
      <w:r w:rsidRPr="00317F5A">
        <w:rPr>
          <w:b/>
          <w:bCs/>
          <w:sz w:val="32"/>
          <w:szCs w:val="32"/>
          <w:u w:val="single"/>
        </w:rPr>
        <w:t xml:space="preserve"> to 1</w:t>
      </w:r>
      <w:r w:rsidRPr="00317F5A">
        <w:rPr>
          <w:b/>
          <w:bCs/>
          <w:sz w:val="32"/>
          <w:szCs w:val="32"/>
          <w:u w:val="single"/>
        </w:rPr>
        <w:t>5</w:t>
      </w:r>
      <w:r w:rsidRPr="00317F5A">
        <w:rPr>
          <w:b/>
          <w:bCs/>
          <w:sz w:val="32"/>
          <w:szCs w:val="32"/>
          <w:u w:val="single"/>
        </w:rPr>
        <w:t xml:space="preserve"> on a vSphere environment</w:t>
      </w:r>
    </w:p>
    <w:p w14:paraId="3FDF3DD3" w14:textId="77777777" w:rsidR="00BF2596" w:rsidRPr="00317F5A" w:rsidRDefault="00BF2596" w:rsidP="00BF2596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28"/>
          <w:szCs w:val="28"/>
          <w14:ligatures w14:val="none"/>
        </w:rPr>
      </w:pPr>
    </w:p>
    <w:p w14:paraId="2C9911EE" w14:textId="181D8760" w:rsidR="00BF2596" w:rsidRPr="00BF2596" w:rsidRDefault="00BF2596" w:rsidP="00BF2596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24"/>
          <w:szCs w:val="24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:sz w:val="24"/>
          <w:szCs w:val="24"/>
          <w14:ligatures w14:val="none"/>
        </w:rPr>
        <w:t>Prerequisites</w:t>
      </w:r>
    </w:p>
    <w:p w14:paraId="0751914F" w14:textId="38CD7714" w:rsidR="00BF2596" w:rsidRPr="00BF2596" w:rsidRDefault="00BF2596" w:rsidP="00BF25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:sz w:val="20"/>
          <w:szCs w:val="20"/>
          <w14:ligatures w14:val="none"/>
        </w:rPr>
        <w:t>vSphere Client Access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: Ensure you have access to the vSphere Client.</w:t>
      </w:r>
    </w:p>
    <w:p w14:paraId="5F403FDD" w14:textId="77777777" w:rsidR="00BF2596" w:rsidRPr="00BF2596" w:rsidRDefault="00BF2596" w:rsidP="00BF259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:sz w:val="20"/>
          <w:szCs w:val="20"/>
          <w14:ligatures w14:val="none"/>
        </w:rPr>
        <w:t>Backup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: It is recommended to take a snapshot of the VM or have a backup before performing the upgrade.</w:t>
      </w:r>
    </w:p>
    <w:p w14:paraId="3EDEFC05" w14:textId="77777777" w:rsidR="00BF2596" w:rsidRPr="00BF2596" w:rsidRDefault="00BF2596" w:rsidP="00BF2596">
      <w:pPr>
        <w:spacing w:before="100" w:beforeAutospacing="1" w:after="100" w:afterAutospacing="1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28"/>
          <w:szCs w:val="28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:sz w:val="28"/>
          <w:szCs w:val="28"/>
          <w14:ligatures w14:val="none"/>
        </w:rPr>
        <w:t>Steps to Upgrade VM Version</w:t>
      </w:r>
    </w:p>
    <w:p w14:paraId="0B771387" w14:textId="77777777" w:rsidR="00BF2596" w:rsidRPr="00BF2596" w:rsidRDefault="00BF2596" w:rsidP="00BF2596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kern w:val="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14:ligatures w14:val="none"/>
        </w:rPr>
        <w:t>Step 1: Power Off the Virtual Machine</w:t>
      </w:r>
    </w:p>
    <w:p w14:paraId="7234CEFF" w14:textId="77777777" w:rsidR="00BF2596" w:rsidRPr="00317F5A" w:rsidRDefault="00BF2596" w:rsidP="00BF259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Log in to the vSphere Client.</w:t>
      </w:r>
    </w:p>
    <w:p w14:paraId="4622CE07" w14:textId="60C436CF" w:rsidR="00317F5A" w:rsidRPr="00BF2596" w:rsidRDefault="00317F5A" w:rsidP="00317F5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drawing>
          <wp:inline distT="0" distB="0" distL="0" distR="0" wp14:anchorId="62777B03" wp14:editId="4B96CEE2">
            <wp:extent cx="5928360" cy="1983740"/>
            <wp:effectExtent l="0" t="0" r="0" b="0"/>
            <wp:docPr id="1453993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993927" name=""/>
                    <pic:cNvPicPr/>
                  </pic:nvPicPr>
                  <pic:blipFill rotWithShape="1">
                    <a:blip r:embed="rId5"/>
                    <a:srcRect l="-1" t="18476" r="257"/>
                    <a:stretch/>
                  </pic:blipFill>
                  <pic:spPr bwMode="auto">
                    <a:xfrm>
                      <a:off x="0" y="0"/>
                      <a:ext cx="5928360" cy="1983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F60C3D" w14:textId="77777777" w:rsidR="00BF2596" w:rsidRPr="00BF2596" w:rsidRDefault="00BF2596" w:rsidP="00BF259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Locate the virtual machine you want to upgrade.</w:t>
      </w:r>
    </w:p>
    <w:p w14:paraId="704066E2" w14:textId="77777777" w:rsidR="00BF2596" w:rsidRPr="00317F5A" w:rsidRDefault="00BF2596" w:rsidP="00BF259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Right-click on the virtual machine and select </w:t>
      </w:r>
      <w:r w:rsidRPr="00BF2596">
        <w:rPr>
          <w:rFonts w:asciiTheme="majorHAnsi" w:eastAsia="Times New Roman" w:hAnsiTheme="majorHAnsi" w:cstheme="majorHAnsi"/>
          <w:kern w:val="0"/>
          <w:sz w:val="16"/>
          <w:szCs w:val="16"/>
          <w14:ligatures w14:val="none"/>
        </w:rPr>
        <w:t>Power &gt; Power Off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.</w:t>
      </w:r>
    </w:p>
    <w:p w14:paraId="19C0489A" w14:textId="5CC0880B" w:rsidR="00317F5A" w:rsidRPr="00BF2596" w:rsidRDefault="00317F5A" w:rsidP="00317F5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612FFBE0" wp14:editId="711EB011">
            <wp:extent cx="5943600" cy="3058795"/>
            <wp:effectExtent l="0" t="0" r="0" b="8255"/>
            <wp:docPr id="991823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82383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7ED80" w14:textId="77777777" w:rsidR="00BF2596" w:rsidRPr="00BF2596" w:rsidRDefault="00BF2596" w:rsidP="00BF2596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kern w:val="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14:ligatures w14:val="none"/>
        </w:rPr>
        <w:t>Step 2: Upgrade VM Compatibility</w:t>
      </w:r>
    </w:p>
    <w:p w14:paraId="381F3C04" w14:textId="77777777" w:rsidR="00BF2596" w:rsidRPr="00BF2596" w:rsidRDefault="00BF2596" w:rsidP="00BF259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Right-click on the powered-off virtual machine.</w:t>
      </w:r>
    </w:p>
    <w:p w14:paraId="214E2A50" w14:textId="77777777" w:rsidR="00BF2596" w:rsidRPr="00317F5A" w:rsidRDefault="00BF2596" w:rsidP="00BF259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Select </w:t>
      </w:r>
      <w:r w:rsidRPr="00BF2596">
        <w:rPr>
          <w:rFonts w:asciiTheme="majorHAnsi" w:eastAsia="Times New Roman" w:hAnsiTheme="majorHAnsi" w:cstheme="majorHAnsi"/>
          <w:kern w:val="0"/>
          <w:sz w:val="16"/>
          <w:szCs w:val="16"/>
          <w14:ligatures w14:val="none"/>
        </w:rPr>
        <w:t>Compatibility &gt; Upgrade VM Compatibility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.</w:t>
      </w:r>
    </w:p>
    <w:p w14:paraId="52181A20" w14:textId="01AF282D" w:rsidR="00317F5A" w:rsidRPr="00317F5A" w:rsidRDefault="00317F5A">
      <w:pPr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br w:type="page"/>
      </w:r>
    </w:p>
    <w:p w14:paraId="37A50510" w14:textId="3FD237DB" w:rsidR="00317F5A" w:rsidRPr="00BF2596" w:rsidRDefault="00317F5A" w:rsidP="00317F5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</w:p>
    <w:p w14:paraId="4EBA1621" w14:textId="1B782EB1" w:rsidR="00BF2596" w:rsidRPr="00BF2596" w:rsidRDefault="00BF2596" w:rsidP="00BF259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Choose the desired compatibility version (in this case, version 1</w:t>
      </w:r>
      <w:r w:rsidR="00317F5A"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5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).</w:t>
      </w:r>
    </w:p>
    <w:p w14:paraId="53EFCC60" w14:textId="77777777" w:rsidR="00BF2596" w:rsidRPr="00317F5A" w:rsidRDefault="00BF2596" w:rsidP="00BF259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Click </w:t>
      </w:r>
      <w:r w:rsidRPr="00BF2596">
        <w:rPr>
          <w:rFonts w:asciiTheme="majorHAnsi" w:eastAsia="Times New Roman" w:hAnsiTheme="majorHAnsi" w:cstheme="majorHAnsi"/>
          <w:kern w:val="0"/>
          <w:sz w:val="16"/>
          <w:szCs w:val="16"/>
          <w14:ligatures w14:val="none"/>
        </w:rPr>
        <w:t>OK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 to confirm the upgrade.</w:t>
      </w:r>
    </w:p>
    <w:p w14:paraId="4CF3BFE6" w14:textId="7FCF9D4A" w:rsidR="00317F5A" w:rsidRPr="00BF2596" w:rsidRDefault="00317F5A" w:rsidP="00317F5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</w:p>
    <w:p w14:paraId="3180574B" w14:textId="77777777" w:rsidR="00BF2596" w:rsidRPr="00BF2596" w:rsidRDefault="00BF2596" w:rsidP="00BF2596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kern w:val="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14:ligatures w14:val="none"/>
        </w:rPr>
        <w:t>Step 3: Power On the Virtual Machine</w:t>
      </w:r>
    </w:p>
    <w:p w14:paraId="23A1989D" w14:textId="77777777" w:rsidR="00BF2596" w:rsidRPr="00BF2596" w:rsidRDefault="00BF2596" w:rsidP="00BF259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Right-click on the virtual machine.</w:t>
      </w:r>
    </w:p>
    <w:p w14:paraId="096873A3" w14:textId="77777777" w:rsidR="00BF2596" w:rsidRPr="00BF2596" w:rsidRDefault="00BF2596" w:rsidP="00BF259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Select </w:t>
      </w:r>
      <w:r w:rsidRPr="00BF2596">
        <w:rPr>
          <w:rFonts w:asciiTheme="majorHAnsi" w:eastAsia="Times New Roman" w:hAnsiTheme="majorHAnsi" w:cstheme="majorHAnsi"/>
          <w:kern w:val="0"/>
          <w:sz w:val="16"/>
          <w:szCs w:val="16"/>
          <w14:ligatures w14:val="none"/>
        </w:rPr>
        <w:t>Power &gt; Power On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.</w:t>
      </w:r>
    </w:p>
    <w:p w14:paraId="0728FB53" w14:textId="77777777" w:rsidR="00BF2596" w:rsidRPr="00BF2596" w:rsidRDefault="00BF2596" w:rsidP="00BF2596">
      <w:pPr>
        <w:spacing w:before="100" w:beforeAutospacing="1" w:after="100" w:afterAutospacing="1" w:line="240" w:lineRule="auto"/>
        <w:outlineLvl w:val="2"/>
        <w:rPr>
          <w:rFonts w:asciiTheme="majorHAnsi" w:eastAsia="Times New Roman" w:hAnsiTheme="majorHAnsi" w:cstheme="majorHAnsi"/>
          <w:b/>
          <w:bCs/>
          <w:kern w:val="0"/>
          <w14:ligatures w14:val="none"/>
        </w:rPr>
      </w:pPr>
      <w:r w:rsidRPr="00BF2596">
        <w:rPr>
          <w:rFonts w:asciiTheme="majorHAnsi" w:eastAsia="Times New Roman" w:hAnsiTheme="majorHAnsi" w:cstheme="majorHAnsi"/>
          <w:b/>
          <w:bCs/>
          <w:kern w:val="0"/>
          <w14:ligatures w14:val="none"/>
        </w:rPr>
        <w:t>Step 4: Verify the Upgrade</w:t>
      </w:r>
    </w:p>
    <w:p w14:paraId="4A3E6117" w14:textId="77777777" w:rsidR="00BF2596" w:rsidRPr="00BF2596" w:rsidRDefault="00BF2596" w:rsidP="00BF259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Once the VM is powered on, right-click on the VM.</w:t>
      </w:r>
    </w:p>
    <w:p w14:paraId="561F8333" w14:textId="77777777" w:rsidR="00BF2596" w:rsidRPr="00BF2596" w:rsidRDefault="00BF2596" w:rsidP="00BF259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 xml:space="preserve">Select </w:t>
      </w:r>
      <w:r w:rsidRPr="00BF2596">
        <w:rPr>
          <w:rFonts w:asciiTheme="majorHAnsi" w:eastAsia="Times New Roman" w:hAnsiTheme="majorHAnsi" w:cstheme="majorHAnsi"/>
          <w:kern w:val="0"/>
          <w:sz w:val="16"/>
          <w:szCs w:val="16"/>
          <w14:ligatures w14:val="none"/>
        </w:rPr>
        <w:t>Edit Settings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.</w:t>
      </w:r>
    </w:p>
    <w:p w14:paraId="11F91F2F" w14:textId="6A9F5B07" w:rsidR="00BF2596" w:rsidRDefault="00BF2596" w:rsidP="00BF259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Verify that the compatibility version has been upgraded to version 1</w:t>
      </w:r>
      <w:r w:rsidR="00317F5A"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5</w:t>
      </w:r>
      <w:r w:rsidRPr="00BF2596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t>.</w:t>
      </w:r>
    </w:p>
    <w:p w14:paraId="4731BFAD" w14:textId="455914FA" w:rsidR="00317F5A" w:rsidRPr="00BF2596" w:rsidRDefault="00317F5A" w:rsidP="00317F5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</w:pPr>
      <w:r w:rsidRPr="00317F5A">
        <w:rPr>
          <w:rFonts w:asciiTheme="majorHAnsi" w:eastAsia="Times New Roman" w:hAnsiTheme="majorHAnsi" w:cstheme="majorHAnsi"/>
          <w:kern w:val="0"/>
          <w:sz w:val="20"/>
          <w:szCs w:val="20"/>
          <w14:ligatures w14:val="none"/>
        </w:rPr>
        <w:drawing>
          <wp:inline distT="0" distB="0" distL="0" distR="0" wp14:anchorId="0586A1C7" wp14:editId="590C79C8">
            <wp:extent cx="5943600" cy="2181860"/>
            <wp:effectExtent l="0" t="0" r="0" b="8890"/>
            <wp:docPr id="1915188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18866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3864" w14:textId="77777777" w:rsidR="009C3649" w:rsidRPr="00317F5A" w:rsidRDefault="009C3649">
      <w:pPr>
        <w:rPr>
          <w:rFonts w:asciiTheme="majorHAnsi" w:hAnsiTheme="majorHAnsi" w:cstheme="majorHAnsi"/>
          <w:sz w:val="18"/>
          <w:szCs w:val="18"/>
        </w:rPr>
      </w:pPr>
    </w:p>
    <w:sectPr w:rsidR="009C3649" w:rsidRPr="00317F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16396"/>
    <w:multiLevelType w:val="multilevel"/>
    <w:tmpl w:val="63D2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2A1C29"/>
    <w:multiLevelType w:val="multilevel"/>
    <w:tmpl w:val="2D405C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CB025A"/>
    <w:multiLevelType w:val="multilevel"/>
    <w:tmpl w:val="D84C5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69125F"/>
    <w:multiLevelType w:val="multilevel"/>
    <w:tmpl w:val="01DEE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397E7E"/>
    <w:multiLevelType w:val="multilevel"/>
    <w:tmpl w:val="FF9C9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9401118">
    <w:abstractNumId w:val="1"/>
  </w:num>
  <w:num w:numId="2" w16cid:durableId="1275555962">
    <w:abstractNumId w:val="0"/>
  </w:num>
  <w:num w:numId="3" w16cid:durableId="1662613102">
    <w:abstractNumId w:val="4"/>
  </w:num>
  <w:num w:numId="4" w16cid:durableId="1155491657">
    <w:abstractNumId w:val="2"/>
  </w:num>
  <w:num w:numId="5" w16cid:durableId="4091582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MDI0tjQzNDK2MLZU0lEKTi0uzszPAykwrAUAzrxSmSwAAAA="/>
  </w:docVars>
  <w:rsids>
    <w:rsidRoot w:val="00BF2596"/>
    <w:rsid w:val="00317F5A"/>
    <w:rsid w:val="009046C5"/>
    <w:rsid w:val="009C3649"/>
    <w:rsid w:val="00A965E2"/>
    <w:rsid w:val="00BF2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B871B"/>
  <w15:chartTrackingRefBased/>
  <w15:docId w15:val="{1DC266C7-661D-4A46-80F3-AA26A680E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F25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BF25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F2596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BF2596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styleId="Strong">
    <w:name w:val="Strong"/>
    <w:basedOn w:val="DefaultParagraphFont"/>
    <w:uiPriority w:val="22"/>
    <w:qFormat/>
    <w:rsid w:val="00BF259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F259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24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7-22T06:08:00Z</dcterms:created>
  <dcterms:modified xsi:type="dcterms:W3CDTF">2024-07-22T06:29:00Z</dcterms:modified>
</cp:coreProperties>
</file>